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BB17FE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BB17FE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BB17FE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1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372"/>
      </w:tblGrid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0E6A72" w:rsidRDefault="008B661D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ports</w:t>
            </w:r>
            <w:proofErr w:type="spellEnd"/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reading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047D59" w:rsidP="00FB42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104B0E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hend 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>some phrasal verbs (expand students vocabulary)</w:t>
            </w:r>
            <w:r w:rsidR="00AE7EB7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3D6600" w:rsidRDefault="00E16CDA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D6600" w:rsidRPr="003D6600">
              <w:rPr>
                <w:rFonts w:ascii="Times New Roman" w:hAnsi="Times New Roman" w:cs="Times New Roman"/>
                <w:sz w:val="24"/>
                <w:szCs w:val="24"/>
              </w:rPr>
              <w:t>Emphasise the importance of making mistakes and reacting positively to them.</w:t>
            </w:r>
          </w:p>
          <w:p w:rsidR="00047D59" w:rsidRDefault="00E16CDA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E1DB1">
              <w:rPr>
                <w:rFonts w:ascii="Times New Roman" w:hAnsi="Times New Roman" w:cs="Times New Roman"/>
                <w:sz w:val="24"/>
                <w:szCs w:val="24"/>
              </w:rPr>
              <w:t>Reading Strategy 2: Scanning</w:t>
            </w:r>
          </w:p>
          <w:p w:rsidR="001E1DB1" w:rsidRPr="000E6A72" w:rsidRDefault="00E16CDA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E1DB1">
              <w:rPr>
                <w:rFonts w:ascii="Times New Roman" w:hAnsi="Times New Roman" w:cs="Times New Roman"/>
                <w:sz w:val="24"/>
                <w:szCs w:val="24"/>
              </w:rPr>
              <w:t xml:space="preserve">Vocabulary Strategy 1: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Different Strategies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0E6A72" w:rsidRDefault="00187F69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Reading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187F69" w:rsidRPr="00187F69" w:rsidRDefault="00187F6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 text (informal expressions)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’s not really into it; I can’t get enough of it; I reckon;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 xml:space="preserve"> I’ll end up</w:t>
            </w:r>
            <w:r>
              <w:t xml:space="preserve">; 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It’s cool</w:t>
            </w:r>
            <w:r>
              <w:t xml:space="preserve">; 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little kids</w:t>
            </w:r>
            <w:r>
              <w:t xml:space="preserve">; 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m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E6A72" w:rsidRDefault="00187F69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rasal verb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E6A72" w:rsidRDefault="00E16CD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0E6A72" w:rsidRDefault="00E16CD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E16CDA" w:rsidRDefault="00E16CDA" w:rsidP="00E16CDA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Language Mindset:</w:t>
            </w:r>
          </w:p>
          <w:p w:rsidR="003D6600" w:rsidRDefault="003D6600" w:rsidP="00E16CDA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E16CD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ideo</w:t>
            </w:r>
            <w:r w:rsidR="00E16CDA" w:rsidRPr="00E16CD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: </w:t>
            </w:r>
            <w:hyperlink r:id="rId5" w:history="1">
              <w:r w:rsidRPr="00E16CDA">
                <w:rPr>
                  <w:rStyle w:val="Hipervnculo"/>
                  <w:rFonts w:ascii="Times New Roman" w:hAnsi="Times New Roman" w:cs="Times New Roman"/>
                  <w:sz w:val="24"/>
                  <w:szCs w:val="24"/>
                  <w:lang w:val="es-CL"/>
                </w:rPr>
                <w:t>https://www.youtube.com/watch?v=22ihIrrjsNo</w:t>
              </w:r>
            </w:hyperlink>
            <w:r w:rsidRPr="00E16CD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  <w:p w:rsidR="00E16CDA" w:rsidRPr="00E16CDA" w:rsidRDefault="00E16CDA" w:rsidP="00E16C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6CDA">
              <w:rPr>
                <w:rFonts w:ascii="Times New Roman" w:hAnsi="Times New Roman" w:cs="Times New Roman"/>
                <w:sz w:val="24"/>
                <w:szCs w:val="24"/>
              </w:rPr>
              <w:t>Power Point Presentation: Vocabulary Strategy 1</w:t>
            </w:r>
          </w:p>
          <w:p w:rsidR="009A05A8" w:rsidRPr="00E16CDA" w:rsidRDefault="00187F69" w:rsidP="00E16CDA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16CD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ing</w:t>
            </w:r>
            <w:r w:rsidR="00E16CDA" w:rsidRPr="00E16CD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comprehension</w:t>
            </w:r>
            <w:r w:rsidR="009A05A8" w:rsidRPr="00E16CD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D57A0F" w:rsidRPr="00E16CD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  <w:r w:rsidR="00E16CDA" w:rsidRPr="00E16CD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187F69" w:rsidRPr="00187F69" w:rsidRDefault="00187F69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Power Point Presentation: Reading Strategy 2</w:t>
            </w:r>
          </w:p>
          <w:p w:rsidR="0008742A" w:rsidRPr="000E6A72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E16CDA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E16CDA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esol.britishcouncil.org/sites/default/files/parkour-worksheet%20%28TE%29.pdf</w:t>
              </w:r>
            </w:hyperlink>
            <w:r w:rsidR="00E16C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E16CDA" w:rsidRDefault="00D57A0F" w:rsidP="00E16CDA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16CD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527D18" w:rsidRPr="008666A4" w:rsidRDefault="0008742A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DF file</w:t>
            </w:r>
            <w:r w:rsidR="00DA1F88" w:rsidRPr="000E6A7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Phrasal Verbs</w:t>
            </w:r>
            <w:r w:rsidR="00E16CD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16CDA" w:rsidRPr="00E16CDA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  <w:bookmarkStart w:id="0" w:name="_GoBack"/>
            <w:bookmarkEnd w:id="0"/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3D6600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6600">
              <w:rPr>
                <w:rFonts w:ascii="Times New Roman" w:hAnsi="Times New Roman" w:cs="Times New Roman"/>
                <w:sz w:val="24"/>
                <w:szCs w:val="24"/>
              </w:rPr>
              <w:t xml:space="preserve">Stage / Task </w:t>
            </w:r>
          </w:p>
        </w:tc>
        <w:tc>
          <w:tcPr>
            <w:tcW w:w="6358" w:type="dxa"/>
          </w:tcPr>
          <w:p w:rsidR="00C17B86" w:rsidRPr="003D6600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6600">
              <w:rPr>
                <w:rFonts w:ascii="Times New Roman" w:hAnsi="Times New Roman" w:cs="Times New Roman"/>
                <w:sz w:val="24"/>
                <w:szCs w:val="24"/>
              </w:rPr>
              <w:t>Procedure</w:t>
            </w:r>
          </w:p>
        </w:tc>
        <w:tc>
          <w:tcPr>
            <w:tcW w:w="723" w:type="dxa"/>
          </w:tcPr>
          <w:p w:rsidR="00C17B86" w:rsidRPr="003D6600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6600"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3D6600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6600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6358" w:type="dxa"/>
          </w:tcPr>
          <w:p w:rsidR="003D6600" w:rsidRDefault="00D41C0E" w:rsidP="00A80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3D660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3D6600" w:rsidRPr="003D6600">
              <w:rPr>
                <w:rFonts w:ascii="Times New Roman" w:hAnsi="Times New Roman" w:cs="Times New Roman"/>
                <w:sz w:val="24"/>
                <w:szCs w:val="24"/>
              </w:rPr>
              <w:t>mphasise the importance of making mistakes and reacting positively to them.</w:t>
            </w:r>
          </w:p>
          <w:p w:rsidR="00402777" w:rsidRPr="000E6A72" w:rsidRDefault="003D6600" w:rsidP="00A80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continue working </w:t>
            </w:r>
            <w:r w:rsidR="00A80198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ith the </w:t>
            </w:r>
            <w:r w:rsidR="00A80198">
              <w:rPr>
                <w:rFonts w:ascii="Times New Roman" w:hAnsi="Times New Roman" w:cs="Times New Roman"/>
                <w:sz w:val="24"/>
                <w:szCs w:val="24"/>
              </w:rPr>
              <w:t>topic: Sport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6358" w:type="dxa"/>
          </w:tcPr>
          <w:p w:rsidR="00187F69" w:rsidRDefault="007E7EB5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whether they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remember the reading strategy 2, scanning. </w:t>
            </w:r>
          </w:p>
          <w:p w:rsidR="00E90326" w:rsidRPr="000E6A72" w:rsidRDefault="00187F69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remind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w to use this strategy using a power point presentation and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y will have to use it again in today’s session.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F5319A" w:rsidRDefault="00187F6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 an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 xml:space="preserve"> interview with Ben </w:t>
            </w:r>
            <w:proofErr w:type="spellStart"/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Howse</w:t>
            </w:r>
            <w:proofErr w:type="spellEnd"/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, a 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ager from Birmingham, UK and put t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he questions in the correct place.</w:t>
            </w:r>
          </w:p>
          <w:p w:rsidR="0070325F" w:rsidRDefault="0070325F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2: </w:t>
            </w:r>
            <w:proofErr w:type="spellStart"/>
            <w:r w:rsidR="00187F69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 have to remember some</w:t>
            </w:r>
            <w:r w:rsidR="00187F69" w:rsidRPr="00187F69">
              <w:rPr>
                <w:rFonts w:ascii="Times New Roman" w:hAnsi="Times New Roman" w:cs="Times New Roman"/>
                <w:sz w:val="24"/>
                <w:szCs w:val="24"/>
              </w:rPr>
              <w:t xml:space="preserve"> places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that were mentioned in the text and have to explain why. </w:t>
            </w:r>
          </w:p>
          <w:p w:rsidR="00187F69" w:rsidRPr="000E6A72" w:rsidRDefault="00187F6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3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e to underline some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 xml:space="preserve"> informal expr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ons in the interview, and then m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 xml:space="preserve">atch them with 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the correct definition.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Phrasal Verbs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the use of some phrasal verbs</w:t>
            </w:r>
            <w:r w:rsidRPr="002F120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ing pdf files</w:t>
            </w:r>
          </w:p>
          <w:p w:rsid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do exercises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137.1 and 138.1 and 139.1</w:t>
            </w:r>
          </w:p>
          <w:p w:rsidR="001460E1" w:rsidRPr="000E6A72" w:rsidRDefault="001460E1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ategies to learn vocabulary using a power point presentation.</w:t>
            </w:r>
          </w:p>
          <w:p w:rsidR="000E6A72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0E6A72" w:rsidRPr="000E6A72" w:rsidRDefault="00CE09D6" w:rsidP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8666A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choose 1 or 2 strategies to learn the phrasal verbs seen in this lesson. They have to send a report in 2 more days.</w:t>
            </w:r>
          </w:p>
          <w:p w:rsidR="005F743A" w:rsidRPr="000E6A72" w:rsidRDefault="005F743A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786A0A"/>
    <w:multiLevelType w:val="hybridMultilevel"/>
    <w:tmpl w:val="5D700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wUAY1FLciwAAAA="/>
  </w:docVars>
  <w:rsids>
    <w:rsidRoot w:val="00C17B86"/>
    <w:rsid w:val="00046434"/>
    <w:rsid w:val="00047D59"/>
    <w:rsid w:val="0005417D"/>
    <w:rsid w:val="0008742A"/>
    <w:rsid w:val="000C250F"/>
    <w:rsid w:val="000E6A72"/>
    <w:rsid w:val="00104B0E"/>
    <w:rsid w:val="00127913"/>
    <w:rsid w:val="00140889"/>
    <w:rsid w:val="001460E1"/>
    <w:rsid w:val="00187F69"/>
    <w:rsid w:val="001E1DB1"/>
    <w:rsid w:val="00276060"/>
    <w:rsid w:val="002B275E"/>
    <w:rsid w:val="002F1209"/>
    <w:rsid w:val="0031785D"/>
    <w:rsid w:val="00323B4B"/>
    <w:rsid w:val="003D1BBD"/>
    <w:rsid w:val="003D5E20"/>
    <w:rsid w:val="003D6600"/>
    <w:rsid w:val="00402777"/>
    <w:rsid w:val="0040323A"/>
    <w:rsid w:val="00453A0F"/>
    <w:rsid w:val="00473D80"/>
    <w:rsid w:val="004C1FC7"/>
    <w:rsid w:val="00527D18"/>
    <w:rsid w:val="00530573"/>
    <w:rsid w:val="00585E2C"/>
    <w:rsid w:val="005E6B56"/>
    <w:rsid w:val="005F743A"/>
    <w:rsid w:val="006A0EC6"/>
    <w:rsid w:val="0070325F"/>
    <w:rsid w:val="007A4984"/>
    <w:rsid w:val="007E7EB5"/>
    <w:rsid w:val="008002F1"/>
    <w:rsid w:val="008666A4"/>
    <w:rsid w:val="008B661D"/>
    <w:rsid w:val="008F69BA"/>
    <w:rsid w:val="009451B0"/>
    <w:rsid w:val="009A05A8"/>
    <w:rsid w:val="009C34E6"/>
    <w:rsid w:val="009D297A"/>
    <w:rsid w:val="00A80198"/>
    <w:rsid w:val="00AE0B3F"/>
    <w:rsid w:val="00AE7EB7"/>
    <w:rsid w:val="00BB17FE"/>
    <w:rsid w:val="00C17B86"/>
    <w:rsid w:val="00C64C55"/>
    <w:rsid w:val="00C90DFA"/>
    <w:rsid w:val="00CE09D6"/>
    <w:rsid w:val="00D41C0E"/>
    <w:rsid w:val="00D4618A"/>
    <w:rsid w:val="00D47BAE"/>
    <w:rsid w:val="00D53B63"/>
    <w:rsid w:val="00D57A0F"/>
    <w:rsid w:val="00D83641"/>
    <w:rsid w:val="00DA1F88"/>
    <w:rsid w:val="00DB1299"/>
    <w:rsid w:val="00E16CDA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  <w:rsid w:val="00F9724A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sol.britishcouncil.org/sites/default/files/parkour-worksheet%20%28TE%29.pdf" TargetMode="External"/><Relationship Id="rId5" Type="http://schemas.openxmlformats.org/officeDocument/2006/relationships/hyperlink" Target="https://www.youtube.com/watch?v=22ihIrrjsN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0-06-12T11:05:00Z</dcterms:created>
  <dcterms:modified xsi:type="dcterms:W3CDTF">2020-07-23T11:01:00Z</dcterms:modified>
</cp:coreProperties>
</file>